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15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๓</w:t>
      </w:r>
      <w:r>
        <w:t xml:space="preserve"> </w:t>
      </w:r>
      <w:r>
        <w:t xml:space="preserve">การเขียนเรื่องจากภาพ</w:t>
      </w:r>
      <w:r>
        <w:t xml:space="preserve"> </w:t>
      </w:r>
      <w:r>
        <w:t xml:space="preserve">(๑)</w:t>
      </w:r>
      <w:r>
        <w:t xml:space="preserve"> </w:t>
      </w:r>
      <w:r>
        <w:t xml:space="preserve">๒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เอยคุณครูทุกท่าน และนักเรียนที่น่ารักทุกคนนะครับ วันนี้ก็พบกันเช่นเดิมนะครับ ในรายวิชาภาษาไทยนะครับ เป็นภาษาที่สวย ในระดับชั้นประถมศึกษาปีที่ 6 นะครับ ก็พบกับครูปรเมษฐและครูคณิตาเช่นเดิมนะครับอย่างที่ได้ศึกษาไปเมื่อชั่วโมงที่แล้ว การพูดโน้มน้าวนักเรียนก็ได้ไปร่างบทใช่ไห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15 (DLTV ภาษาไทย ป. 6 หน่วยที่ 6) ๓ การเขียนเรื่องจากภาพ (๑) ๒ ก.ย. ๖๔ (มีใบงาน และใบความรู้) ตู่</dc:title>
  <dc:creator/>
  <cp:keywords/>
  <dcterms:created xsi:type="dcterms:W3CDTF">2022-05-27T05:04:16Z</dcterms:created>
  <dcterms:modified xsi:type="dcterms:W3CDTF">2022-05-27T05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พฤษภาคม 2565 เวลา 11.00 น.</vt:lpwstr>
  </property>
  <property fmtid="{D5CDD505-2E9C-101B-9397-08002B2CF9AE}" pid="3" name="subtitle">
    <vt:lpwstr/>
  </property>
</Properties>
</file>